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1CABA68" w:rsidR="00173A24" w:rsidRDefault="005D02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CCA58B1" w:rsidR="00173A24" w:rsidRDefault="005D02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26A1B63" w:rsidR="00173A24" w:rsidRDefault="008051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Calibri" w:eastAsia="Muli" w:hAnsi="Calibri" w:cs="Calibri"/>
          <w:sz w:val="24"/>
          <w:szCs w:val="24"/>
        </w:rPr>
        <w:t>•</w:t>
      </w:r>
      <w:r>
        <w:rPr>
          <w:rFonts w:ascii="Calibri" w:eastAsia="Muli" w:hAnsi="Calibri" w:cs="Calibri"/>
          <w:sz w:val="24"/>
          <w:szCs w:val="24"/>
        </w:rPr>
        <w:t xml:space="preserve"> A DIV tag is used to display a function.</w:t>
      </w:r>
    </w:p>
    <w:p w14:paraId="0000001B" w14:textId="16F33105" w:rsidR="00173A24" w:rsidRDefault="008051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Calibri" w:eastAsia="Muli" w:hAnsi="Calibri" w:cs="Calibri"/>
          <w:sz w:val="24"/>
          <w:szCs w:val="24"/>
        </w:rPr>
        <w:t>•</w:t>
      </w:r>
      <w:r>
        <w:rPr>
          <w:rFonts w:ascii="Calibri" w:eastAsia="Muli" w:hAnsi="Calibri" w:cs="Calibri"/>
          <w:sz w:val="24"/>
          <w:szCs w:val="24"/>
        </w:rPr>
        <w:t xml:space="preserve"> DIV </w:t>
      </w:r>
      <w:r w:rsidR="00151313">
        <w:rPr>
          <w:rFonts w:ascii="Calibri" w:eastAsia="Muli" w:hAnsi="Calibri" w:cs="Calibri"/>
          <w:sz w:val="24"/>
          <w:szCs w:val="24"/>
        </w:rPr>
        <w:t xml:space="preserve">tag is used to make divisions of a content of a web page. 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4985AB9B" w:rsidR="00173A24" w:rsidRDefault="00927836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An absolute position element is positioned relative to the first parent element that has a </w:t>
      </w:r>
      <w:r w:rsidR="006A2BC5">
        <w:rPr>
          <w:rFonts w:ascii="Muli" w:eastAsia="Muli" w:hAnsi="Muli" w:cs="Muli"/>
          <w:bCs/>
          <w:sz w:val="24"/>
          <w:szCs w:val="24"/>
        </w:rPr>
        <w:t xml:space="preserve">position rather than static. </w:t>
      </w:r>
      <w:r w:rsidR="001B05BE">
        <w:rPr>
          <w:rFonts w:ascii="Muli" w:eastAsia="Muli" w:hAnsi="Muli" w:cs="Muli"/>
          <w:bCs/>
          <w:sz w:val="24"/>
          <w:szCs w:val="24"/>
        </w:rPr>
        <w:t xml:space="preserve">A relative positioned element is positioned relative to </w:t>
      </w:r>
      <w:proofErr w:type="spellStart"/>
      <w:proofErr w:type="gramStart"/>
      <w:r w:rsidR="001B05BE">
        <w:rPr>
          <w:rFonts w:ascii="Muli" w:eastAsia="Muli" w:hAnsi="Muli" w:cs="Muli"/>
          <w:bCs/>
          <w:sz w:val="24"/>
          <w:szCs w:val="24"/>
        </w:rPr>
        <w:t>it’s</w:t>
      </w:r>
      <w:proofErr w:type="spellEnd"/>
      <w:proofErr w:type="gramEnd"/>
      <w:r w:rsidR="001B05BE">
        <w:rPr>
          <w:rFonts w:ascii="Muli" w:eastAsia="Muli" w:hAnsi="Muli" w:cs="Muli"/>
          <w:bCs/>
          <w:sz w:val="24"/>
          <w:szCs w:val="24"/>
        </w:rPr>
        <w:t xml:space="preserve"> normal position.</w:t>
      </w:r>
    </w:p>
    <w:p w14:paraId="5877A810" w14:textId="77777777" w:rsidR="001B05BE" w:rsidRPr="001B05BE" w:rsidRDefault="001B05BE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00000028" w14:textId="77777777" w:rsidR="00173A24" w:rsidRPr="001B05BE" w:rsidRDefault="00173A24" w:rsidP="001B05BE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F" w14:textId="067CA07D" w:rsidR="00173A24" w:rsidRDefault="0015131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CSS, opacity describes the transparency level</w:t>
      </w:r>
      <w:r w:rsidR="003B35F7">
        <w:rPr>
          <w:rFonts w:ascii="Muli" w:eastAsia="Muli" w:hAnsi="Muli" w:cs="Muli"/>
          <w:sz w:val="24"/>
          <w:szCs w:val="24"/>
        </w:rPr>
        <w:t xml:space="preserve"> </w:t>
      </w:r>
      <w:r w:rsidR="006A2BC5">
        <w:rPr>
          <w:rFonts w:ascii="Muli" w:eastAsia="Muli" w:hAnsi="Muli" w:cs="Muli"/>
          <w:sz w:val="24"/>
          <w:szCs w:val="24"/>
        </w:rPr>
        <w:t>of an image.</w:t>
      </w:r>
      <w:r w:rsidR="001B05BE">
        <w:rPr>
          <w:rFonts w:ascii="Muli" w:eastAsia="Muli" w:hAnsi="Muli" w:cs="Muli"/>
          <w:sz w:val="24"/>
          <w:szCs w:val="24"/>
        </w:rPr>
        <w:t xml:space="preserve"> </w:t>
      </w:r>
    </w:p>
    <w:p w14:paraId="09A47DD9" w14:textId="77777777" w:rsidR="001B05BE" w:rsidRDefault="001B05B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7F99C96" w:rsidR="00173A24" w:rsidRDefault="005D02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C" w14:textId="309A402F" w:rsidR="00173A24" w:rsidRDefault="005D02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s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13BA878" w:rsidR="00173A24" w:rsidRDefault="005D02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s for iOS:</w:t>
      </w:r>
    </w:p>
    <w:p w14:paraId="00000043" w14:textId="2D829EB3" w:rsidR="00173A24" w:rsidRDefault="005D02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Calibri" w:eastAsia="Muli" w:hAnsi="Calibri" w:cs="Calibri"/>
          <w:sz w:val="24"/>
          <w:szCs w:val="24"/>
        </w:rPr>
        <w:t>•</w:t>
      </w:r>
      <w:r>
        <w:rPr>
          <w:rFonts w:ascii="Muli" w:eastAsia="Muli" w:hAnsi="Muli" w:cs="Muli"/>
          <w:sz w:val="24"/>
          <w:szCs w:val="24"/>
        </w:rPr>
        <w:t xml:space="preserve"> Go to the iOS tab.</w:t>
      </w:r>
    </w:p>
    <w:p w14:paraId="78FE04A9" w14:textId="2373AB11" w:rsidR="005D0214" w:rsidRDefault="005D0214">
      <w:pPr>
        <w:spacing w:line="240" w:lineRule="auto"/>
        <w:rPr>
          <w:rFonts w:ascii="Calibri" w:eastAsia="Muli" w:hAnsi="Calibri" w:cs="Calibri"/>
          <w:sz w:val="24"/>
          <w:szCs w:val="24"/>
        </w:rPr>
      </w:pPr>
      <w:r>
        <w:rPr>
          <w:rFonts w:ascii="Calibri" w:eastAsia="Muli" w:hAnsi="Calibri" w:cs="Calibri"/>
          <w:sz w:val="24"/>
          <w:szCs w:val="24"/>
        </w:rPr>
        <w:t>•</w:t>
      </w:r>
      <w:r>
        <w:rPr>
          <w:rFonts w:ascii="Calibri" w:eastAsia="Muli" w:hAnsi="Calibri" w:cs="Calibri"/>
          <w:sz w:val="24"/>
          <w:szCs w:val="24"/>
        </w:rPr>
        <w:t xml:space="preserve"> Go to the option “QR Code”. </w:t>
      </w:r>
    </w:p>
    <w:p w14:paraId="00000047" w14:textId="31C6AE48" w:rsidR="00173A24" w:rsidRPr="004D57BB" w:rsidRDefault="005D0214">
      <w:pPr>
        <w:spacing w:line="240" w:lineRule="auto"/>
        <w:rPr>
          <w:rFonts w:ascii="Calibri" w:eastAsia="Muli" w:hAnsi="Calibri" w:cs="Calibri"/>
          <w:sz w:val="24"/>
          <w:szCs w:val="24"/>
        </w:rPr>
      </w:pPr>
      <w:r>
        <w:rPr>
          <w:rFonts w:ascii="Calibri" w:eastAsia="Muli" w:hAnsi="Calibri" w:cs="Calibri"/>
          <w:sz w:val="24"/>
          <w:szCs w:val="24"/>
        </w:rPr>
        <w:t>•</w:t>
      </w:r>
      <w:r>
        <w:rPr>
          <w:rFonts w:ascii="Calibri" w:eastAsia="Muli" w:hAnsi="Calibri" w:cs="Calibri"/>
          <w:sz w:val="24"/>
          <w:szCs w:val="24"/>
        </w:rPr>
        <w:t xml:space="preserve"> </w:t>
      </w:r>
      <w:r w:rsidR="004D57BB">
        <w:rPr>
          <w:rFonts w:ascii="Calibri" w:eastAsia="Muli" w:hAnsi="Calibri" w:cs="Calibri"/>
          <w:sz w:val="24"/>
          <w:szCs w:val="24"/>
        </w:rPr>
        <w:t>Download Expo Go on the phone as per instructions and scan the QR Code.</w:t>
      </w:r>
    </w:p>
    <w:p w14:paraId="00000048" w14:textId="3605012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0ADBAC" w14:textId="77777777" w:rsidR="001B05BE" w:rsidRDefault="001B05B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D4B8EA8" w:rsidR="00173A24" w:rsidRDefault="004D57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use of the ‘render’ function is to display the component on the phone screen. </w:t>
      </w:r>
    </w:p>
    <w:p w14:paraId="00000051" w14:textId="011BA0D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F58BE8" w14:textId="77777777" w:rsidR="001B05BE" w:rsidRDefault="001B05B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83AC58B" w:rsidR="00173A24" w:rsidRDefault="004D57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use of the return function is to </w:t>
      </w:r>
      <w:r w:rsidR="00805170">
        <w:rPr>
          <w:rFonts w:ascii="Muli" w:eastAsia="Muli" w:hAnsi="Muli" w:cs="Muli"/>
          <w:sz w:val="24"/>
          <w:szCs w:val="24"/>
        </w:rPr>
        <w:t>return a react component to be displayed on the screen.</w:t>
      </w:r>
    </w:p>
    <w:p w14:paraId="0000005A" w14:textId="0151325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0613C5" w14:textId="77777777" w:rsidR="001B05BE" w:rsidRDefault="001B05B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F" w14:textId="17B92A29" w:rsidR="00173A24" w:rsidRDefault="008051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used Button, Text and View. 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1313"/>
    <w:rsid w:val="00173A24"/>
    <w:rsid w:val="001B05BE"/>
    <w:rsid w:val="003B35F7"/>
    <w:rsid w:val="004D57BB"/>
    <w:rsid w:val="005D0214"/>
    <w:rsid w:val="006A2BC5"/>
    <w:rsid w:val="00805170"/>
    <w:rsid w:val="0092783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sid w:val="005D021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jal Sinha</cp:lastModifiedBy>
  <cp:revision>4</cp:revision>
  <dcterms:created xsi:type="dcterms:W3CDTF">2021-01-06T05:46:00Z</dcterms:created>
  <dcterms:modified xsi:type="dcterms:W3CDTF">2022-03-13T15:39:00Z</dcterms:modified>
</cp:coreProperties>
</file>